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0EBF1F" w14:textId="77777777" w:rsidR="00C24CAB" w:rsidRDefault="00C24CAB" w:rsidP="00DB74A9">
      <w:pPr>
        <w:spacing w:after="0"/>
        <w:rPr>
          <w:rFonts w:ascii="Arial" w:hAnsi="Arial" w:cs="Arial"/>
          <w:color w:val="4472C4" w:themeColor="accent1"/>
        </w:rPr>
      </w:pPr>
    </w:p>
    <w:p w14:paraId="6DC6D2AA" w14:textId="77777777" w:rsidR="00DB74A9" w:rsidRPr="00C24CAB" w:rsidRDefault="00DB74A9" w:rsidP="00DB74A9">
      <w:pPr>
        <w:spacing w:after="0"/>
        <w:rPr>
          <w:rFonts w:ascii="Arial" w:hAnsi="Arial" w:cs="Arial"/>
          <w:color w:val="4472C4" w:themeColor="accent1"/>
        </w:rPr>
      </w:pPr>
      <w:r w:rsidRPr="00C24CAB">
        <w:rPr>
          <w:rFonts w:ascii="Arial" w:hAnsi="Arial" w:cs="Arial"/>
          <w:color w:val="4472C4" w:themeColor="accent1"/>
        </w:rPr>
        <w:t>Chris has sent you a sync request : AE28B6CEBDBBFCF2D3CF029FBC22F968</w:t>
      </w:r>
    </w:p>
    <w:p w14:paraId="7F8CABC1" w14:textId="77777777" w:rsidR="00DB74A9" w:rsidRPr="00C24CAB" w:rsidRDefault="00DB74A9" w:rsidP="00DB74A9">
      <w:pPr>
        <w:spacing w:after="0"/>
        <w:rPr>
          <w:rFonts w:ascii="Arial" w:hAnsi="Arial" w:cs="Arial"/>
          <w:color w:val="4472C4" w:themeColor="accent1"/>
        </w:rPr>
      </w:pPr>
      <w:r w:rsidRPr="00C24CAB">
        <w:rPr>
          <w:rFonts w:ascii="Arial" w:hAnsi="Arial" w:cs="Arial"/>
          <w:color w:val="4472C4" w:themeColor="accent1"/>
        </w:rPr>
        <w:t xml:space="preserve">    WID: 191</w:t>
      </w:r>
    </w:p>
    <w:p w14:paraId="52A60FCF" w14:textId="77777777" w:rsidR="009E53C2" w:rsidRDefault="00DB74A9" w:rsidP="009E53C2">
      <w:pPr>
        <w:spacing w:after="0"/>
        <w:rPr>
          <w:rFonts w:ascii="Arial" w:hAnsi="Arial" w:cs="Arial"/>
          <w:color w:val="4472C4" w:themeColor="accent1"/>
        </w:rPr>
      </w:pPr>
      <w:r w:rsidRPr="00C24CAB">
        <w:rPr>
          <w:rFonts w:ascii="Arial" w:hAnsi="Arial" w:cs="Arial"/>
          <w:color w:val="4472C4" w:themeColor="accent1"/>
        </w:rPr>
        <w:t>Encrypted Token with $200: 168D295CA09F159C93A74B83EE5716F5</w:t>
      </w:r>
    </w:p>
    <w:p w14:paraId="47B96C6A" w14:textId="77777777" w:rsidR="00C24CAB" w:rsidRPr="00C24CAB" w:rsidRDefault="00C24CAB" w:rsidP="009E53C2">
      <w:pPr>
        <w:spacing w:after="0"/>
        <w:rPr>
          <w:rFonts w:ascii="Arial" w:hAnsi="Arial" w:cs="Arial"/>
          <w:color w:val="4472C4" w:themeColor="accent1"/>
        </w:rPr>
      </w:pPr>
    </w:p>
    <w:p w14:paraId="2F80EDC9" w14:textId="77777777" w:rsidR="009E53C2" w:rsidRPr="00C24CAB" w:rsidRDefault="009E53C2" w:rsidP="009E53C2">
      <w:pPr>
        <w:spacing w:after="0"/>
        <w:rPr>
          <w:rFonts w:ascii="Arial" w:hAnsi="Arial" w:cs="Arial"/>
          <w:color w:val="FF0000"/>
        </w:rPr>
      </w:pPr>
      <w:r w:rsidRPr="00C24CAB">
        <w:rPr>
          <w:rFonts w:ascii="Arial" w:hAnsi="Arial" w:cs="Arial"/>
          <w:color w:val="FF0000"/>
        </w:rPr>
        <w:t xml:space="preserve">2 </w:t>
      </w:r>
      <w:r w:rsidRPr="00C24CAB">
        <w:rPr>
          <w:rFonts w:ascii="Arial" w:hAnsi="Arial" w:cs="Arial"/>
        </w:rPr>
        <w:t>: View Wallet</w:t>
      </w:r>
    </w:p>
    <w:p w14:paraId="002EF23E" w14:textId="77777777" w:rsidR="009E53C2" w:rsidRPr="00C24CAB" w:rsidRDefault="009E53C2" w:rsidP="009E53C2">
      <w:pPr>
        <w:spacing w:after="0"/>
        <w:rPr>
          <w:rFonts w:ascii="Arial" w:hAnsi="Arial" w:cs="Arial"/>
        </w:rPr>
      </w:pPr>
      <w:r w:rsidRPr="00C24CAB">
        <w:rPr>
          <w:rFonts w:ascii="Arial" w:hAnsi="Arial" w:cs="Arial"/>
        </w:rPr>
        <w:t>---</w:t>
      </w:r>
      <w:proofErr w:type="spellStart"/>
      <w:r w:rsidRPr="00C24CAB">
        <w:rPr>
          <w:rFonts w:ascii="Arial" w:hAnsi="Arial" w:cs="Arial"/>
        </w:rPr>
        <w:t>StartOFWallet</w:t>
      </w:r>
      <w:proofErr w:type="spellEnd"/>
      <w:r w:rsidRPr="00C24CAB">
        <w:rPr>
          <w:rFonts w:ascii="Arial" w:hAnsi="Arial" w:cs="Arial"/>
        </w:rPr>
        <w:t>---</w:t>
      </w:r>
    </w:p>
    <w:p w14:paraId="240FED2C" w14:textId="77777777" w:rsidR="009E53C2" w:rsidRPr="00C24CAB" w:rsidRDefault="009E53C2" w:rsidP="009E53C2">
      <w:pPr>
        <w:spacing w:after="0"/>
        <w:rPr>
          <w:rFonts w:ascii="Arial" w:hAnsi="Arial" w:cs="Arial"/>
        </w:rPr>
      </w:pPr>
      <w:r w:rsidRPr="00C24CAB">
        <w:rPr>
          <w:rFonts w:ascii="Arial" w:hAnsi="Arial" w:cs="Arial"/>
        </w:rPr>
        <w:t>Balance: $0</w:t>
      </w:r>
    </w:p>
    <w:p w14:paraId="120A70C1" w14:textId="77777777" w:rsidR="009E53C2" w:rsidRPr="00C24CAB" w:rsidRDefault="009E53C2" w:rsidP="009E53C2">
      <w:pPr>
        <w:spacing w:after="0"/>
        <w:rPr>
          <w:rFonts w:ascii="Arial" w:hAnsi="Arial" w:cs="Arial"/>
        </w:rPr>
      </w:pPr>
      <w:r w:rsidRPr="00C24CAB">
        <w:rPr>
          <w:rFonts w:ascii="Arial" w:hAnsi="Arial" w:cs="Arial"/>
        </w:rPr>
        <w:t xml:space="preserve">        SID: 1876007</w:t>
      </w:r>
    </w:p>
    <w:p w14:paraId="35944DB7" w14:textId="77777777" w:rsidR="009E53C2" w:rsidRPr="00C24CAB" w:rsidRDefault="009E53C2" w:rsidP="009E53C2">
      <w:pPr>
        <w:spacing w:after="0"/>
        <w:rPr>
          <w:rFonts w:ascii="Arial" w:hAnsi="Arial" w:cs="Arial"/>
        </w:rPr>
      </w:pPr>
      <w:proofErr w:type="spellStart"/>
      <w:r w:rsidRPr="00C24CAB">
        <w:rPr>
          <w:rFonts w:ascii="Arial" w:hAnsi="Arial" w:cs="Arial"/>
        </w:rPr>
        <w:t>kWallet</w:t>
      </w:r>
      <w:proofErr w:type="spellEnd"/>
      <w:r w:rsidRPr="00C24CAB">
        <w:rPr>
          <w:rFonts w:ascii="Arial" w:hAnsi="Arial" w:cs="Arial"/>
        </w:rPr>
        <w:t>: 90F284DFCA791EFDF52EC5837C7200374B9F09EE42E80D37473D8654526C16B5</w:t>
      </w:r>
    </w:p>
    <w:p w14:paraId="157648C3" w14:textId="77777777" w:rsidR="009E53C2" w:rsidRPr="00C24CAB" w:rsidRDefault="009E53C2" w:rsidP="009E53C2">
      <w:pPr>
        <w:spacing w:after="0"/>
        <w:rPr>
          <w:rFonts w:ascii="Arial" w:hAnsi="Arial" w:cs="Arial"/>
          <w:b/>
        </w:rPr>
      </w:pPr>
      <w:r w:rsidRPr="00C24CAB">
        <w:rPr>
          <w:rFonts w:ascii="Arial" w:hAnsi="Arial" w:cs="Arial"/>
          <w:b/>
        </w:rPr>
        <w:t>You must sync your wallet!</w:t>
      </w:r>
    </w:p>
    <w:p w14:paraId="75D22E2A" w14:textId="77777777" w:rsidR="009E53C2" w:rsidRPr="00C24CAB" w:rsidRDefault="009E53C2" w:rsidP="009E53C2">
      <w:pPr>
        <w:spacing w:after="0"/>
        <w:rPr>
          <w:rFonts w:ascii="Arial" w:hAnsi="Arial" w:cs="Arial"/>
        </w:rPr>
      </w:pPr>
      <w:r w:rsidRPr="00C24CAB">
        <w:rPr>
          <w:rFonts w:ascii="Arial" w:hAnsi="Arial" w:cs="Arial"/>
        </w:rPr>
        <w:t>----EndOfWallet----</w:t>
      </w:r>
    </w:p>
    <w:p w14:paraId="1B41EC7C" w14:textId="77777777" w:rsidR="00112E0F" w:rsidRPr="00C24CAB" w:rsidRDefault="00112E0F" w:rsidP="009E53C2">
      <w:pPr>
        <w:spacing w:after="0"/>
        <w:rPr>
          <w:rFonts w:ascii="Arial" w:hAnsi="Arial" w:cs="Arial"/>
        </w:rPr>
      </w:pPr>
    </w:p>
    <w:p w14:paraId="4B1A01D3" w14:textId="77777777" w:rsidR="009E53C2" w:rsidRPr="00C24CAB" w:rsidRDefault="009E53C2" w:rsidP="009E53C2">
      <w:pPr>
        <w:spacing w:after="0"/>
        <w:rPr>
          <w:rFonts w:ascii="Arial" w:hAnsi="Arial" w:cs="Arial"/>
          <w:color w:val="FF0000"/>
        </w:rPr>
      </w:pPr>
      <w:r w:rsidRPr="00C24CAB">
        <w:rPr>
          <w:rFonts w:ascii="Arial" w:hAnsi="Arial" w:cs="Arial"/>
          <w:color w:val="FF0000"/>
        </w:rPr>
        <w:t xml:space="preserve">3 </w:t>
      </w:r>
      <w:r w:rsidRPr="00C24CAB">
        <w:rPr>
          <w:rFonts w:ascii="Arial" w:hAnsi="Arial" w:cs="Arial"/>
        </w:rPr>
        <w:t>: Sync Wallets</w:t>
      </w:r>
    </w:p>
    <w:p w14:paraId="3FC4DF02" w14:textId="77777777" w:rsidR="00DB74A9" w:rsidRPr="00C24CAB" w:rsidRDefault="00DB74A9" w:rsidP="00DB74A9">
      <w:pPr>
        <w:spacing w:after="0"/>
        <w:rPr>
          <w:rFonts w:ascii="Arial" w:hAnsi="Arial" w:cs="Arial"/>
          <w:b/>
        </w:rPr>
      </w:pPr>
      <w:r w:rsidRPr="00C24CAB">
        <w:rPr>
          <w:rFonts w:ascii="Arial" w:hAnsi="Arial" w:cs="Arial"/>
          <w:b/>
        </w:rPr>
        <w:t>Sync in progress...</w:t>
      </w:r>
    </w:p>
    <w:p w14:paraId="7EAC2404" w14:textId="77777777" w:rsidR="00DB74A9" w:rsidRPr="00C24CAB" w:rsidRDefault="00DB74A9" w:rsidP="00DB74A9">
      <w:pPr>
        <w:spacing w:after="0"/>
        <w:rPr>
          <w:rFonts w:ascii="Arial" w:hAnsi="Arial" w:cs="Arial"/>
        </w:rPr>
      </w:pPr>
      <w:r w:rsidRPr="00C24CAB">
        <w:rPr>
          <w:rFonts w:ascii="Arial" w:hAnsi="Arial" w:cs="Arial"/>
        </w:rPr>
        <w:t>What wallet are we syncing with?</w:t>
      </w:r>
    </w:p>
    <w:p w14:paraId="2CEEBAEB" w14:textId="77777777" w:rsidR="00112E0F" w:rsidRPr="00C24CAB" w:rsidRDefault="00DB74A9" w:rsidP="00DB74A9">
      <w:pPr>
        <w:spacing w:after="0"/>
        <w:rPr>
          <w:rFonts w:ascii="Arial" w:hAnsi="Arial" w:cs="Arial"/>
          <w:color w:val="FF0000"/>
        </w:rPr>
      </w:pPr>
      <w:r w:rsidRPr="00C24CAB">
        <w:rPr>
          <w:rFonts w:ascii="Arial" w:hAnsi="Arial" w:cs="Arial"/>
          <w:color w:val="FF0000"/>
        </w:rPr>
        <w:t>191</w:t>
      </w:r>
    </w:p>
    <w:p w14:paraId="5D85A0D0" w14:textId="77777777" w:rsidR="00DB74A9" w:rsidRPr="00C24CAB" w:rsidRDefault="00DB74A9" w:rsidP="00DB74A9">
      <w:pPr>
        <w:spacing w:after="0"/>
        <w:rPr>
          <w:rFonts w:ascii="Arial" w:hAnsi="Arial" w:cs="Arial"/>
        </w:rPr>
      </w:pPr>
      <w:r w:rsidRPr="00C24CAB">
        <w:rPr>
          <w:rFonts w:ascii="Arial" w:hAnsi="Arial" w:cs="Arial"/>
        </w:rPr>
        <w:t>Sending token</w:t>
      </w:r>
      <w:r w:rsidR="00C24CAB">
        <w:rPr>
          <w:rFonts w:ascii="Arial" w:hAnsi="Arial" w:cs="Arial"/>
        </w:rPr>
        <w:t xml:space="preserve"> </w:t>
      </w:r>
      <w:r w:rsidRPr="00C24CAB">
        <w:rPr>
          <w:rFonts w:ascii="Arial" w:hAnsi="Arial" w:cs="Arial"/>
        </w:rPr>
        <w:t>to...191...</w:t>
      </w:r>
      <w:r w:rsidR="00C24CAB">
        <w:rPr>
          <w:rFonts w:ascii="Arial" w:hAnsi="Arial" w:cs="Arial"/>
        </w:rPr>
        <w:t xml:space="preserve"> </w:t>
      </w:r>
      <w:r w:rsidRPr="00C24CAB">
        <w:rPr>
          <w:rFonts w:ascii="Arial" w:hAnsi="Arial" w:cs="Arial"/>
        </w:rPr>
        <w:t>57DCC7CCFEE0D3B1E9BC283EEC98EF6E</w:t>
      </w:r>
    </w:p>
    <w:p w14:paraId="6A77246D" w14:textId="77777777" w:rsidR="00DB74A9" w:rsidRPr="00C24CAB" w:rsidRDefault="00DB74A9" w:rsidP="00DB74A9">
      <w:pPr>
        <w:spacing w:after="0"/>
        <w:rPr>
          <w:rFonts w:ascii="Arial" w:hAnsi="Arial" w:cs="Arial"/>
          <w:b/>
        </w:rPr>
      </w:pPr>
      <w:r w:rsidRPr="00C24CAB">
        <w:rPr>
          <w:rFonts w:ascii="Arial" w:hAnsi="Arial" w:cs="Arial"/>
          <w:b/>
        </w:rPr>
        <w:t>Decryption in progress...</w:t>
      </w:r>
    </w:p>
    <w:p w14:paraId="77BD53C5" w14:textId="77777777" w:rsidR="00112E0F" w:rsidRPr="00C24CAB" w:rsidRDefault="00DB74A9" w:rsidP="00DB74A9">
      <w:pPr>
        <w:spacing w:after="0"/>
        <w:rPr>
          <w:rFonts w:ascii="Arial" w:hAnsi="Arial" w:cs="Arial"/>
        </w:rPr>
      </w:pPr>
      <w:r w:rsidRPr="00C24CAB">
        <w:rPr>
          <w:rFonts w:ascii="Arial" w:hAnsi="Arial" w:cs="Arial"/>
        </w:rPr>
        <w:t>Please input Encrypted Token</w:t>
      </w:r>
    </w:p>
    <w:p w14:paraId="3543952B" w14:textId="77777777" w:rsidR="00DB74A9" w:rsidRPr="00C24CAB" w:rsidRDefault="00DB74A9" w:rsidP="00DB74A9">
      <w:pPr>
        <w:spacing w:after="0"/>
        <w:rPr>
          <w:rFonts w:ascii="Arial" w:hAnsi="Arial" w:cs="Arial"/>
        </w:rPr>
      </w:pPr>
      <w:r w:rsidRPr="00C24CAB">
        <w:rPr>
          <w:rFonts w:ascii="Arial" w:hAnsi="Arial" w:cs="Arial"/>
          <w:color w:val="FF0000"/>
        </w:rPr>
        <w:t>AE28B6CEBDBBFCF2D3CF029FBC22F968</w:t>
      </w:r>
    </w:p>
    <w:p w14:paraId="7CBE5BF9" w14:textId="77777777" w:rsidR="00DB74A9" w:rsidRPr="00C24CAB" w:rsidRDefault="00DB74A9" w:rsidP="00DB74A9">
      <w:pPr>
        <w:spacing w:after="0"/>
        <w:rPr>
          <w:rFonts w:ascii="Arial" w:hAnsi="Arial" w:cs="Arial"/>
        </w:rPr>
      </w:pPr>
      <w:r w:rsidRPr="00C24CAB">
        <w:rPr>
          <w:rFonts w:ascii="Arial" w:hAnsi="Arial" w:cs="Arial"/>
        </w:rPr>
        <w:t>00000191000000070000000000000000</w:t>
      </w:r>
    </w:p>
    <w:p w14:paraId="2DDB58FE" w14:textId="77777777" w:rsidR="00DB74A9" w:rsidRPr="00C24CAB" w:rsidRDefault="00DB74A9" w:rsidP="00DB74A9">
      <w:pPr>
        <w:spacing w:after="0"/>
        <w:rPr>
          <w:rFonts w:ascii="Arial" w:hAnsi="Arial" w:cs="Arial"/>
        </w:rPr>
      </w:pPr>
      <w:r w:rsidRPr="00C24CAB">
        <w:rPr>
          <w:rFonts w:ascii="Arial" w:hAnsi="Arial" w:cs="Arial"/>
        </w:rPr>
        <w:t>senderID  : 191</w:t>
      </w:r>
    </w:p>
    <w:p w14:paraId="52F1D3BA" w14:textId="77777777" w:rsidR="00DB74A9" w:rsidRPr="00C24CAB" w:rsidRDefault="00DB74A9" w:rsidP="00DB74A9">
      <w:pPr>
        <w:spacing w:after="0"/>
        <w:rPr>
          <w:rFonts w:ascii="Arial" w:hAnsi="Arial" w:cs="Arial"/>
        </w:rPr>
      </w:pPr>
      <w:r w:rsidRPr="00C24CAB">
        <w:rPr>
          <w:rFonts w:ascii="Arial" w:hAnsi="Arial" w:cs="Arial"/>
        </w:rPr>
        <w:t>receiverID: 7</w:t>
      </w:r>
    </w:p>
    <w:p w14:paraId="22545D0A" w14:textId="77777777" w:rsidR="00DB74A9" w:rsidRPr="00C24CAB" w:rsidRDefault="00DB74A9" w:rsidP="00DB74A9">
      <w:pPr>
        <w:spacing w:after="0"/>
        <w:rPr>
          <w:rFonts w:ascii="Arial" w:hAnsi="Arial" w:cs="Arial"/>
        </w:rPr>
      </w:pPr>
      <w:r w:rsidRPr="00C24CAB">
        <w:rPr>
          <w:rFonts w:ascii="Arial" w:hAnsi="Arial" w:cs="Arial"/>
        </w:rPr>
        <w:t>amount    : 0</w:t>
      </w:r>
    </w:p>
    <w:p w14:paraId="198213A4" w14:textId="77777777" w:rsidR="00DB74A9" w:rsidRPr="00C24CAB" w:rsidRDefault="00DB74A9" w:rsidP="00DB74A9">
      <w:pPr>
        <w:spacing w:after="0"/>
        <w:rPr>
          <w:rFonts w:ascii="Arial" w:hAnsi="Arial" w:cs="Arial"/>
        </w:rPr>
      </w:pPr>
      <w:r w:rsidRPr="00C24CAB">
        <w:rPr>
          <w:rFonts w:ascii="Arial" w:hAnsi="Arial" w:cs="Arial"/>
        </w:rPr>
        <w:t xml:space="preserve">counter </w:t>
      </w:r>
      <w:r w:rsidR="009E53C2" w:rsidRPr="00C24CAB">
        <w:rPr>
          <w:rFonts w:ascii="Arial" w:hAnsi="Arial" w:cs="Arial"/>
        </w:rPr>
        <w:t xml:space="preserve"> </w:t>
      </w:r>
      <w:r w:rsidRPr="00C24CAB">
        <w:rPr>
          <w:rFonts w:ascii="Arial" w:hAnsi="Arial" w:cs="Arial"/>
        </w:rPr>
        <w:t xml:space="preserve">  : 0</w:t>
      </w:r>
    </w:p>
    <w:p w14:paraId="2E38273D" w14:textId="77777777" w:rsidR="00112E0F" w:rsidRPr="00C24CAB" w:rsidRDefault="00112E0F" w:rsidP="00DB74A9">
      <w:pPr>
        <w:spacing w:after="0"/>
        <w:rPr>
          <w:rFonts w:ascii="Arial" w:hAnsi="Arial" w:cs="Arial"/>
        </w:rPr>
      </w:pPr>
    </w:p>
    <w:p w14:paraId="3B460C87" w14:textId="77777777" w:rsidR="009E53C2" w:rsidRPr="00C24CAB" w:rsidRDefault="009E53C2" w:rsidP="00DB74A9">
      <w:pPr>
        <w:spacing w:after="0"/>
        <w:rPr>
          <w:rFonts w:ascii="Arial" w:hAnsi="Arial" w:cs="Arial"/>
        </w:rPr>
      </w:pPr>
      <w:r w:rsidRPr="00C24CAB">
        <w:rPr>
          <w:rFonts w:ascii="Arial" w:hAnsi="Arial" w:cs="Arial"/>
          <w:color w:val="FF0000"/>
        </w:rPr>
        <w:t xml:space="preserve">5 </w:t>
      </w:r>
      <w:r w:rsidRPr="00C24CAB">
        <w:rPr>
          <w:rFonts w:ascii="Arial" w:hAnsi="Arial" w:cs="Arial"/>
        </w:rPr>
        <w:t>: Receive Encrypted Token</w:t>
      </w:r>
    </w:p>
    <w:p w14:paraId="095B67D2" w14:textId="77777777" w:rsidR="00DB74A9" w:rsidRPr="00C24CAB" w:rsidRDefault="00DB74A9" w:rsidP="00DB74A9">
      <w:pPr>
        <w:spacing w:after="0"/>
        <w:rPr>
          <w:rFonts w:ascii="Arial" w:hAnsi="Arial" w:cs="Arial"/>
          <w:b/>
        </w:rPr>
      </w:pPr>
      <w:r w:rsidRPr="00C24CAB">
        <w:rPr>
          <w:rFonts w:ascii="Arial" w:hAnsi="Arial" w:cs="Arial"/>
          <w:b/>
        </w:rPr>
        <w:t>Decryption in progress...</w:t>
      </w:r>
    </w:p>
    <w:p w14:paraId="12AA8F6D" w14:textId="77777777" w:rsidR="00DB74A9" w:rsidRPr="00C24CAB" w:rsidRDefault="00DB74A9" w:rsidP="00DB74A9">
      <w:pPr>
        <w:spacing w:after="0"/>
        <w:rPr>
          <w:rFonts w:ascii="Arial" w:hAnsi="Arial" w:cs="Arial"/>
        </w:rPr>
      </w:pPr>
      <w:r w:rsidRPr="00C24CAB">
        <w:rPr>
          <w:rFonts w:ascii="Arial" w:hAnsi="Arial" w:cs="Arial"/>
        </w:rPr>
        <w:t>Please input Encrypted Token</w:t>
      </w:r>
    </w:p>
    <w:p w14:paraId="344CFB8D" w14:textId="77777777" w:rsidR="00DB74A9" w:rsidRPr="00C24CAB" w:rsidRDefault="00DB74A9" w:rsidP="00DB74A9">
      <w:pPr>
        <w:spacing w:after="0"/>
        <w:rPr>
          <w:rFonts w:ascii="Arial" w:hAnsi="Arial" w:cs="Arial"/>
          <w:color w:val="FF0000"/>
        </w:rPr>
      </w:pPr>
      <w:r w:rsidRPr="00C24CAB">
        <w:rPr>
          <w:rFonts w:ascii="Arial" w:hAnsi="Arial" w:cs="Arial"/>
          <w:color w:val="FF0000"/>
        </w:rPr>
        <w:t>168D295CA09F159C93A74B83EE5716F5</w:t>
      </w:r>
    </w:p>
    <w:p w14:paraId="085B177C" w14:textId="77777777" w:rsidR="00DB74A9" w:rsidRPr="00C24CAB" w:rsidRDefault="00DB74A9" w:rsidP="00DB74A9">
      <w:pPr>
        <w:spacing w:after="0"/>
        <w:rPr>
          <w:rFonts w:ascii="Arial" w:hAnsi="Arial" w:cs="Arial"/>
        </w:rPr>
      </w:pPr>
      <w:r w:rsidRPr="00C24CAB">
        <w:rPr>
          <w:rFonts w:ascii="Arial" w:hAnsi="Arial" w:cs="Arial"/>
        </w:rPr>
        <w:t>00000191000000070000020000000001</w:t>
      </w:r>
    </w:p>
    <w:p w14:paraId="29A0998F" w14:textId="77777777" w:rsidR="00DB74A9" w:rsidRPr="00C24CAB" w:rsidRDefault="00DB74A9" w:rsidP="00DB74A9">
      <w:pPr>
        <w:spacing w:after="0"/>
        <w:rPr>
          <w:rFonts w:ascii="Arial" w:hAnsi="Arial" w:cs="Arial"/>
        </w:rPr>
      </w:pPr>
      <w:r w:rsidRPr="00C24CAB">
        <w:rPr>
          <w:rFonts w:ascii="Arial" w:hAnsi="Arial" w:cs="Arial"/>
        </w:rPr>
        <w:t>senderID  : 191</w:t>
      </w:r>
    </w:p>
    <w:p w14:paraId="112FCE8E" w14:textId="77777777" w:rsidR="00DB74A9" w:rsidRPr="00C24CAB" w:rsidRDefault="00DB74A9" w:rsidP="00DB74A9">
      <w:pPr>
        <w:spacing w:after="0"/>
        <w:rPr>
          <w:rFonts w:ascii="Arial" w:hAnsi="Arial" w:cs="Arial"/>
        </w:rPr>
      </w:pPr>
      <w:r w:rsidRPr="00C24CAB">
        <w:rPr>
          <w:rFonts w:ascii="Arial" w:hAnsi="Arial" w:cs="Arial"/>
        </w:rPr>
        <w:t>receiverID: 7</w:t>
      </w:r>
    </w:p>
    <w:p w14:paraId="7213DBA0" w14:textId="77777777" w:rsidR="00DB74A9" w:rsidRPr="00C24CAB" w:rsidRDefault="00DB74A9" w:rsidP="00DB74A9">
      <w:pPr>
        <w:spacing w:after="0"/>
        <w:rPr>
          <w:rFonts w:ascii="Arial" w:hAnsi="Arial" w:cs="Arial"/>
        </w:rPr>
      </w:pPr>
      <w:r w:rsidRPr="00C24CAB">
        <w:rPr>
          <w:rFonts w:ascii="Arial" w:hAnsi="Arial" w:cs="Arial"/>
        </w:rPr>
        <w:t>amount    : 200</w:t>
      </w:r>
    </w:p>
    <w:p w14:paraId="7EDD723F" w14:textId="77777777" w:rsidR="00DB74A9" w:rsidRPr="00C24CAB" w:rsidRDefault="00DB74A9" w:rsidP="00DB74A9">
      <w:pPr>
        <w:spacing w:after="0"/>
        <w:rPr>
          <w:rFonts w:ascii="Arial" w:hAnsi="Arial" w:cs="Arial"/>
        </w:rPr>
      </w:pPr>
      <w:r w:rsidRPr="00C24CAB">
        <w:rPr>
          <w:rFonts w:ascii="Arial" w:hAnsi="Arial" w:cs="Arial"/>
        </w:rPr>
        <w:t xml:space="preserve">counter </w:t>
      </w:r>
      <w:r w:rsidR="009E53C2" w:rsidRPr="00C24CAB">
        <w:rPr>
          <w:rFonts w:ascii="Arial" w:hAnsi="Arial" w:cs="Arial"/>
        </w:rPr>
        <w:t xml:space="preserve"> </w:t>
      </w:r>
      <w:r w:rsidRPr="00C24CAB">
        <w:rPr>
          <w:rFonts w:ascii="Arial" w:hAnsi="Arial" w:cs="Arial"/>
        </w:rPr>
        <w:t xml:space="preserve">  : 1</w:t>
      </w:r>
    </w:p>
    <w:p w14:paraId="1074D519" w14:textId="77777777" w:rsidR="009E53C2" w:rsidRPr="00C24CAB" w:rsidRDefault="009E53C2" w:rsidP="00DB74A9">
      <w:pPr>
        <w:spacing w:after="0"/>
        <w:rPr>
          <w:rFonts w:ascii="Arial" w:hAnsi="Arial" w:cs="Arial"/>
          <w:color w:val="FF0000"/>
        </w:rPr>
      </w:pPr>
    </w:p>
    <w:p w14:paraId="6D1FDD72" w14:textId="77777777" w:rsidR="009E53C2" w:rsidRPr="00C24CAB" w:rsidRDefault="009E53C2" w:rsidP="00DB74A9">
      <w:pPr>
        <w:spacing w:after="0"/>
        <w:rPr>
          <w:rFonts w:ascii="Arial" w:hAnsi="Arial" w:cs="Arial"/>
          <w:color w:val="FF0000"/>
        </w:rPr>
      </w:pPr>
    </w:p>
    <w:p w14:paraId="7A7F558C" w14:textId="77777777" w:rsidR="009E53C2" w:rsidRPr="00C24CAB" w:rsidRDefault="009E53C2" w:rsidP="00DB74A9">
      <w:pPr>
        <w:spacing w:after="0"/>
        <w:rPr>
          <w:rFonts w:ascii="Arial" w:hAnsi="Arial" w:cs="Arial"/>
          <w:color w:val="FF0000"/>
        </w:rPr>
      </w:pPr>
    </w:p>
    <w:p w14:paraId="0201D4DF" w14:textId="77777777" w:rsidR="009E53C2" w:rsidRPr="00C24CAB" w:rsidRDefault="009E53C2" w:rsidP="00DB74A9">
      <w:pPr>
        <w:spacing w:after="0"/>
        <w:rPr>
          <w:rFonts w:ascii="Arial" w:hAnsi="Arial" w:cs="Arial"/>
          <w:color w:val="FF0000"/>
        </w:rPr>
      </w:pPr>
    </w:p>
    <w:p w14:paraId="1B502FFA" w14:textId="77777777" w:rsidR="009E53C2" w:rsidRPr="00C24CAB" w:rsidRDefault="009E53C2" w:rsidP="00DB74A9">
      <w:pPr>
        <w:spacing w:after="0"/>
        <w:rPr>
          <w:rFonts w:ascii="Arial" w:hAnsi="Arial" w:cs="Arial"/>
          <w:color w:val="FF0000"/>
        </w:rPr>
      </w:pPr>
    </w:p>
    <w:p w14:paraId="6E4D4FCE" w14:textId="77777777" w:rsidR="009E53C2" w:rsidRPr="00C24CAB" w:rsidRDefault="009E53C2" w:rsidP="00DB74A9">
      <w:pPr>
        <w:spacing w:after="0"/>
        <w:rPr>
          <w:rFonts w:ascii="Arial" w:hAnsi="Arial" w:cs="Arial"/>
          <w:color w:val="FF0000"/>
        </w:rPr>
      </w:pPr>
    </w:p>
    <w:p w14:paraId="26FB7558" w14:textId="77777777" w:rsidR="009E53C2" w:rsidRPr="00C24CAB" w:rsidRDefault="009E53C2" w:rsidP="00DB74A9">
      <w:pPr>
        <w:spacing w:after="0"/>
        <w:rPr>
          <w:rFonts w:ascii="Arial" w:hAnsi="Arial" w:cs="Arial"/>
          <w:color w:val="FF0000"/>
        </w:rPr>
      </w:pPr>
    </w:p>
    <w:p w14:paraId="17D16CD7" w14:textId="77777777" w:rsidR="009E53C2" w:rsidRPr="00C24CAB" w:rsidRDefault="009E53C2" w:rsidP="00DB74A9">
      <w:pPr>
        <w:spacing w:after="0"/>
        <w:rPr>
          <w:rFonts w:ascii="Arial" w:hAnsi="Arial" w:cs="Arial"/>
          <w:color w:val="FF0000"/>
        </w:rPr>
      </w:pPr>
    </w:p>
    <w:p w14:paraId="58492C9A" w14:textId="77777777" w:rsidR="009E53C2" w:rsidRPr="00C24CAB" w:rsidRDefault="009E53C2" w:rsidP="00DB74A9">
      <w:pPr>
        <w:spacing w:after="0"/>
        <w:rPr>
          <w:rFonts w:ascii="Arial" w:hAnsi="Arial" w:cs="Arial"/>
          <w:color w:val="FF0000"/>
        </w:rPr>
      </w:pPr>
    </w:p>
    <w:p w14:paraId="0A40E824" w14:textId="77777777" w:rsidR="00112E0F" w:rsidRDefault="00112E0F" w:rsidP="00DB74A9">
      <w:pPr>
        <w:spacing w:after="0"/>
        <w:rPr>
          <w:rFonts w:ascii="Arial" w:hAnsi="Arial" w:cs="Arial"/>
          <w:color w:val="FF0000"/>
        </w:rPr>
      </w:pPr>
    </w:p>
    <w:p w14:paraId="77165889" w14:textId="77777777" w:rsidR="00C24CAB" w:rsidRPr="00C24CAB" w:rsidRDefault="00C24CAB" w:rsidP="00DB74A9">
      <w:pPr>
        <w:spacing w:after="0"/>
        <w:rPr>
          <w:rFonts w:ascii="Arial" w:hAnsi="Arial" w:cs="Arial"/>
          <w:color w:val="FF0000"/>
        </w:rPr>
      </w:pPr>
    </w:p>
    <w:p w14:paraId="2F4F6719" w14:textId="77777777" w:rsidR="009E53C2" w:rsidRPr="00C24CAB" w:rsidRDefault="009E53C2" w:rsidP="00DB74A9">
      <w:pPr>
        <w:spacing w:after="0"/>
        <w:rPr>
          <w:rFonts w:ascii="Arial" w:hAnsi="Arial" w:cs="Arial"/>
        </w:rPr>
      </w:pPr>
      <w:r w:rsidRPr="00C24CAB">
        <w:rPr>
          <w:rFonts w:ascii="Arial" w:hAnsi="Arial" w:cs="Arial"/>
          <w:color w:val="FF0000"/>
        </w:rPr>
        <w:t xml:space="preserve">2 </w:t>
      </w:r>
      <w:r w:rsidRPr="00C24CAB">
        <w:rPr>
          <w:rFonts w:ascii="Arial" w:hAnsi="Arial" w:cs="Arial"/>
        </w:rPr>
        <w:t>: View Wallet</w:t>
      </w:r>
    </w:p>
    <w:p w14:paraId="1432F025" w14:textId="77777777" w:rsidR="00DB74A9" w:rsidRPr="00C24CAB" w:rsidRDefault="00DB74A9" w:rsidP="00DB74A9">
      <w:pPr>
        <w:spacing w:after="0"/>
        <w:rPr>
          <w:rFonts w:ascii="Arial" w:hAnsi="Arial" w:cs="Arial"/>
        </w:rPr>
      </w:pPr>
      <w:r w:rsidRPr="00C24CAB">
        <w:rPr>
          <w:rFonts w:ascii="Arial" w:hAnsi="Arial" w:cs="Arial"/>
        </w:rPr>
        <w:t>---</w:t>
      </w:r>
      <w:proofErr w:type="spellStart"/>
      <w:r w:rsidRPr="00C24CAB">
        <w:rPr>
          <w:rFonts w:ascii="Arial" w:hAnsi="Arial" w:cs="Arial"/>
        </w:rPr>
        <w:t>StartOFWallet</w:t>
      </w:r>
      <w:proofErr w:type="spellEnd"/>
      <w:r w:rsidRPr="00C24CAB">
        <w:rPr>
          <w:rFonts w:ascii="Arial" w:hAnsi="Arial" w:cs="Arial"/>
        </w:rPr>
        <w:t>---</w:t>
      </w:r>
    </w:p>
    <w:p w14:paraId="0133688D" w14:textId="77777777" w:rsidR="00DB74A9" w:rsidRPr="00C24CAB" w:rsidRDefault="00DB74A9" w:rsidP="00DB74A9">
      <w:pPr>
        <w:spacing w:after="0"/>
        <w:rPr>
          <w:rFonts w:ascii="Arial" w:hAnsi="Arial" w:cs="Arial"/>
        </w:rPr>
      </w:pPr>
      <w:r w:rsidRPr="00C24CAB">
        <w:rPr>
          <w:rFonts w:ascii="Arial" w:hAnsi="Arial" w:cs="Arial"/>
        </w:rPr>
        <w:t>Balance: $200</w:t>
      </w:r>
    </w:p>
    <w:p w14:paraId="2C3EAA0A" w14:textId="77777777" w:rsidR="00DB74A9" w:rsidRPr="00C24CAB" w:rsidRDefault="00DB74A9" w:rsidP="00DB74A9">
      <w:pPr>
        <w:spacing w:after="0"/>
        <w:rPr>
          <w:rFonts w:ascii="Arial" w:hAnsi="Arial" w:cs="Arial"/>
        </w:rPr>
      </w:pPr>
      <w:r w:rsidRPr="00C24CAB">
        <w:rPr>
          <w:rFonts w:ascii="Arial" w:hAnsi="Arial" w:cs="Arial"/>
        </w:rPr>
        <w:t xml:space="preserve">  </w:t>
      </w:r>
      <w:r w:rsidR="009E53C2" w:rsidRPr="00C24CAB">
        <w:rPr>
          <w:rFonts w:ascii="Arial" w:hAnsi="Arial" w:cs="Arial"/>
        </w:rPr>
        <w:t xml:space="preserve">    </w:t>
      </w:r>
      <w:r w:rsidRPr="00C24CAB">
        <w:rPr>
          <w:rFonts w:ascii="Arial" w:hAnsi="Arial" w:cs="Arial"/>
        </w:rPr>
        <w:t xml:space="preserve">  SID: 1876007</w:t>
      </w:r>
    </w:p>
    <w:p w14:paraId="7B0DF9AD" w14:textId="77777777" w:rsidR="00DB74A9" w:rsidRPr="00C24CAB" w:rsidRDefault="00C24CAB" w:rsidP="00DB74A9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  </w:t>
      </w:r>
      <w:proofErr w:type="spellStart"/>
      <w:r w:rsidR="00DB74A9" w:rsidRPr="00C24CAB">
        <w:rPr>
          <w:rFonts w:ascii="Arial" w:hAnsi="Arial" w:cs="Arial"/>
        </w:rPr>
        <w:t>kWallet</w:t>
      </w:r>
      <w:proofErr w:type="spellEnd"/>
      <w:r w:rsidR="00DB74A9" w:rsidRPr="00C24CAB">
        <w:rPr>
          <w:rFonts w:ascii="Arial" w:hAnsi="Arial" w:cs="Arial"/>
        </w:rPr>
        <w:t>: 90F284DFCA791EFDF52EC5837C7200374B9F09EE42E80D37473D8654526C16B5</w:t>
      </w:r>
    </w:p>
    <w:p w14:paraId="62306874" w14:textId="77777777" w:rsidR="00DB74A9" w:rsidRPr="00C24CAB" w:rsidRDefault="00DB74A9" w:rsidP="009E53C2">
      <w:pPr>
        <w:spacing w:after="0"/>
        <w:rPr>
          <w:rFonts w:ascii="Arial" w:hAnsi="Arial" w:cs="Arial"/>
        </w:rPr>
      </w:pPr>
      <w:r w:rsidRPr="00C24CAB">
        <w:rPr>
          <w:rFonts w:ascii="Arial" w:hAnsi="Arial" w:cs="Arial"/>
        </w:rPr>
        <w:t>Synced Wallet: 191</w:t>
      </w:r>
    </w:p>
    <w:p w14:paraId="76242372" w14:textId="77777777" w:rsidR="00DB74A9" w:rsidRPr="00C24CAB" w:rsidRDefault="00DB74A9" w:rsidP="009E53C2">
      <w:pPr>
        <w:spacing w:after="0"/>
        <w:rPr>
          <w:rFonts w:ascii="Arial" w:hAnsi="Arial" w:cs="Arial"/>
        </w:rPr>
      </w:pPr>
      <w:r w:rsidRPr="00C24CAB">
        <w:rPr>
          <w:rFonts w:ascii="Arial" w:hAnsi="Arial" w:cs="Arial"/>
        </w:rPr>
        <w:t>Current Count: 2</w:t>
      </w:r>
    </w:p>
    <w:p w14:paraId="6370CF89" w14:textId="77777777" w:rsidR="009E53C2" w:rsidRPr="00C24CAB" w:rsidRDefault="00DB74A9" w:rsidP="009E53C2">
      <w:pPr>
        <w:spacing w:after="0"/>
        <w:rPr>
          <w:rFonts w:ascii="Arial" w:hAnsi="Arial" w:cs="Arial"/>
          <w:color w:val="FF0000"/>
        </w:rPr>
      </w:pPr>
      <w:r w:rsidRPr="00C24CAB">
        <w:rPr>
          <w:rFonts w:ascii="Arial" w:hAnsi="Arial" w:cs="Arial"/>
        </w:rPr>
        <w:t>----EndOfWallet----</w:t>
      </w:r>
    </w:p>
    <w:p w14:paraId="79D6B62C" w14:textId="77777777" w:rsidR="009E53C2" w:rsidRPr="00C24CAB" w:rsidRDefault="009E53C2" w:rsidP="009E53C2">
      <w:pPr>
        <w:spacing w:after="0"/>
        <w:rPr>
          <w:rFonts w:ascii="Arial" w:hAnsi="Arial" w:cs="Arial"/>
        </w:rPr>
      </w:pPr>
      <w:r w:rsidRPr="00C24CAB">
        <w:rPr>
          <w:rFonts w:ascii="Arial" w:hAnsi="Arial" w:cs="Arial"/>
          <w:color w:val="FF0000"/>
        </w:rPr>
        <w:t xml:space="preserve">6 </w:t>
      </w:r>
      <w:r w:rsidRPr="00C24CAB">
        <w:rPr>
          <w:rFonts w:ascii="Arial" w:hAnsi="Arial" w:cs="Arial"/>
        </w:rPr>
        <w:t>: Print Ledger</w:t>
      </w:r>
    </w:p>
    <w:p w14:paraId="3D17BC68" w14:textId="77777777" w:rsidR="00DB74A9" w:rsidRPr="00C24CAB" w:rsidRDefault="00DB74A9" w:rsidP="009E53C2">
      <w:pPr>
        <w:spacing w:after="0"/>
        <w:rPr>
          <w:rFonts w:ascii="Arial" w:hAnsi="Arial" w:cs="Arial"/>
        </w:rPr>
      </w:pPr>
      <w:r w:rsidRPr="00C24CAB">
        <w:rPr>
          <w:rFonts w:ascii="Arial" w:hAnsi="Arial" w:cs="Arial"/>
        </w:rPr>
        <w:t>Printing all transactions (including syncs)</w:t>
      </w:r>
    </w:p>
    <w:p w14:paraId="52A3B686" w14:textId="77777777" w:rsidR="00DB74A9" w:rsidRPr="00C24CAB" w:rsidRDefault="00DB74A9" w:rsidP="009E53C2">
      <w:pPr>
        <w:spacing w:after="0"/>
        <w:rPr>
          <w:rFonts w:ascii="Arial" w:hAnsi="Arial" w:cs="Arial"/>
        </w:rPr>
      </w:pPr>
      <w:r w:rsidRPr="00C24CAB">
        <w:rPr>
          <w:rFonts w:ascii="Arial" w:hAnsi="Arial" w:cs="Arial"/>
        </w:rPr>
        <w:t>('7', '191', 0, 0)</w:t>
      </w:r>
    </w:p>
    <w:p w14:paraId="6D9E1D3A" w14:textId="77777777" w:rsidR="00DB74A9" w:rsidRPr="00C24CAB" w:rsidRDefault="00DB74A9" w:rsidP="009E53C2">
      <w:pPr>
        <w:spacing w:after="0"/>
        <w:rPr>
          <w:rFonts w:ascii="Arial" w:hAnsi="Arial" w:cs="Arial"/>
        </w:rPr>
      </w:pPr>
      <w:r w:rsidRPr="00C24CAB">
        <w:rPr>
          <w:rFonts w:ascii="Arial" w:hAnsi="Arial" w:cs="Arial"/>
        </w:rPr>
        <w:t>('191', '7', 0, 0)</w:t>
      </w:r>
    </w:p>
    <w:p w14:paraId="65D41F26" w14:textId="77777777" w:rsidR="00DB74A9" w:rsidRPr="00C24CAB" w:rsidRDefault="00DB74A9" w:rsidP="009E53C2">
      <w:pPr>
        <w:spacing w:after="0"/>
        <w:rPr>
          <w:rFonts w:ascii="Arial" w:hAnsi="Arial" w:cs="Arial"/>
        </w:rPr>
      </w:pPr>
      <w:r w:rsidRPr="00C24CAB">
        <w:rPr>
          <w:rFonts w:ascii="Arial" w:hAnsi="Arial" w:cs="Arial"/>
        </w:rPr>
        <w:t>('191', '7', 200, 1)</w:t>
      </w:r>
    </w:p>
    <w:p w14:paraId="15BBCFFF" w14:textId="77777777" w:rsidR="00DB74A9" w:rsidRPr="00C24CAB" w:rsidRDefault="00DB74A9" w:rsidP="009E53C2">
      <w:pPr>
        <w:spacing w:after="0"/>
        <w:rPr>
          <w:rFonts w:ascii="Arial" w:hAnsi="Arial" w:cs="Arial"/>
        </w:rPr>
      </w:pPr>
    </w:p>
    <w:p w14:paraId="61271F49" w14:textId="77777777" w:rsidR="00DB74A9" w:rsidRPr="00C24CAB" w:rsidRDefault="00DB74A9" w:rsidP="009E53C2">
      <w:pPr>
        <w:spacing w:after="0"/>
        <w:rPr>
          <w:rFonts w:ascii="Arial" w:hAnsi="Arial" w:cs="Arial"/>
          <w:color w:val="FF0000"/>
        </w:rPr>
      </w:pPr>
      <w:r w:rsidRPr="00C24CAB">
        <w:rPr>
          <w:rFonts w:ascii="Arial" w:hAnsi="Arial" w:cs="Arial"/>
          <w:color w:val="FF0000"/>
        </w:rPr>
        <w:t>4</w:t>
      </w:r>
      <w:r w:rsidR="009E53C2" w:rsidRPr="00C24CAB">
        <w:rPr>
          <w:rFonts w:ascii="Arial" w:hAnsi="Arial" w:cs="Arial"/>
          <w:color w:val="FF0000"/>
        </w:rPr>
        <w:t xml:space="preserve"> </w:t>
      </w:r>
      <w:r w:rsidR="009E53C2" w:rsidRPr="00C24CAB">
        <w:rPr>
          <w:rFonts w:ascii="Arial" w:hAnsi="Arial" w:cs="Arial"/>
        </w:rPr>
        <w:t>: Send Encrypted Token</w:t>
      </w:r>
    </w:p>
    <w:p w14:paraId="34E80F75" w14:textId="77777777" w:rsidR="00DB74A9" w:rsidRPr="00C24CAB" w:rsidRDefault="00DB74A9" w:rsidP="009E53C2">
      <w:pPr>
        <w:spacing w:after="0"/>
        <w:rPr>
          <w:rFonts w:ascii="Arial" w:hAnsi="Arial" w:cs="Arial"/>
        </w:rPr>
      </w:pPr>
      <w:r w:rsidRPr="00C24CAB">
        <w:rPr>
          <w:rFonts w:ascii="Arial" w:hAnsi="Arial" w:cs="Arial"/>
        </w:rPr>
        <w:t>Amount to send? :</w:t>
      </w:r>
    </w:p>
    <w:p w14:paraId="45A5D079" w14:textId="77777777" w:rsidR="00DB74A9" w:rsidRPr="00C24CAB" w:rsidRDefault="00DB74A9" w:rsidP="009E53C2">
      <w:pPr>
        <w:spacing w:after="0"/>
        <w:rPr>
          <w:rFonts w:ascii="Arial" w:hAnsi="Arial" w:cs="Arial"/>
          <w:color w:val="FF0000"/>
        </w:rPr>
      </w:pPr>
      <w:r w:rsidRPr="00C24CAB">
        <w:rPr>
          <w:rFonts w:ascii="Arial" w:hAnsi="Arial" w:cs="Arial"/>
          <w:color w:val="FF0000"/>
        </w:rPr>
        <w:t>200</w:t>
      </w:r>
    </w:p>
    <w:p w14:paraId="053B8B0D" w14:textId="77777777" w:rsidR="00DB74A9" w:rsidRPr="00C24CAB" w:rsidRDefault="00DB74A9" w:rsidP="009E53C2">
      <w:pPr>
        <w:spacing w:after="0"/>
        <w:rPr>
          <w:rFonts w:ascii="Arial" w:hAnsi="Arial" w:cs="Arial"/>
        </w:rPr>
      </w:pPr>
      <w:r w:rsidRPr="00C24CAB">
        <w:rPr>
          <w:rFonts w:ascii="Arial" w:hAnsi="Arial" w:cs="Arial"/>
        </w:rPr>
        <w:t>Updated Balance: $0</w:t>
      </w:r>
    </w:p>
    <w:p w14:paraId="58522413" w14:textId="77777777" w:rsidR="00DB74A9" w:rsidRPr="00C24CAB" w:rsidRDefault="00DB74A9" w:rsidP="009E53C2">
      <w:pPr>
        <w:spacing w:after="0"/>
        <w:rPr>
          <w:rFonts w:ascii="Arial" w:hAnsi="Arial" w:cs="Arial"/>
        </w:rPr>
      </w:pPr>
      <w:r w:rsidRPr="00C24CAB">
        <w:rPr>
          <w:rFonts w:ascii="Arial" w:hAnsi="Arial" w:cs="Arial"/>
        </w:rPr>
        <w:t>Encrypted token: 9120B9B5B9CD91BC42CEC9B8ADCDDA3B</w:t>
      </w:r>
    </w:p>
    <w:p w14:paraId="623EC923" w14:textId="77777777" w:rsidR="00DB74A9" w:rsidRPr="00C24CAB" w:rsidRDefault="00DB74A9" w:rsidP="009E53C2">
      <w:pPr>
        <w:spacing w:after="0"/>
        <w:rPr>
          <w:rFonts w:ascii="Arial" w:hAnsi="Arial" w:cs="Arial"/>
        </w:rPr>
      </w:pPr>
    </w:p>
    <w:p w14:paraId="1DB7348F" w14:textId="77777777" w:rsidR="009E53C2" w:rsidRPr="00C24CAB" w:rsidRDefault="009E53C2" w:rsidP="009E53C2">
      <w:pPr>
        <w:spacing w:after="0"/>
        <w:rPr>
          <w:rFonts w:ascii="Arial" w:hAnsi="Arial" w:cs="Arial"/>
          <w:color w:val="FF0000"/>
        </w:rPr>
      </w:pPr>
      <w:r w:rsidRPr="00C24CAB">
        <w:rPr>
          <w:rFonts w:ascii="Arial" w:hAnsi="Arial" w:cs="Arial"/>
          <w:color w:val="FF0000"/>
        </w:rPr>
        <w:t xml:space="preserve">6 </w:t>
      </w:r>
      <w:r w:rsidRPr="00C24CAB">
        <w:rPr>
          <w:rFonts w:ascii="Arial" w:hAnsi="Arial" w:cs="Arial"/>
        </w:rPr>
        <w:t>: Print Ledger</w:t>
      </w:r>
    </w:p>
    <w:p w14:paraId="18681A8F" w14:textId="77777777" w:rsidR="00DB74A9" w:rsidRPr="00C24CAB" w:rsidRDefault="00DB74A9" w:rsidP="009E53C2">
      <w:pPr>
        <w:spacing w:after="0"/>
        <w:rPr>
          <w:rFonts w:ascii="Arial" w:hAnsi="Arial" w:cs="Arial"/>
        </w:rPr>
      </w:pPr>
      <w:r w:rsidRPr="00C24CAB">
        <w:rPr>
          <w:rFonts w:ascii="Arial" w:hAnsi="Arial" w:cs="Arial"/>
        </w:rPr>
        <w:t>Printing all transactions (including syncs)</w:t>
      </w:r>
    </w:p>
    <w:p w14:paraId="6CCF93CC" w14:textId="77777777" w:rsidR="00DB74A9" w:rsidRPr="00C24CAB" w:rsidRDefault="00DB74A9" w:rsidP="009E53C2">
      <w:pPr>
        <w:spacing w:after="0"/>
        <w:rPr>
          <w:rFonts w:ascii="Arial" w:hAnsi="Arial" w:cs="Arial"/>
        </w:rPr>
      </w:pPr>
      <w:r w:rsidRPr="00C24CAB">
        <w:rPr>
          <w:rFonts w:ascii="Arial" w:hAnsi="Arial" w:cs="Arial"/>
        </w:rPr>
        <w:t>('7', '191', 0, 0)</w:t>
      </w:r>
    </w:p>
    <w:p w14:paraId="7265ED9F" w14:textId="77777777" w:rsidR="00DB74A9" w:rsidRPr="00C24CAB" w:rsidRDefault="00DB74A9" w:rsidP="009E53C2">
      <w:pPr>
        <w:spacing w:after="0"/>
        <w:rPr>
          <w:rFonts w:ascii="Arial" w:hAnsi="Arial" w:cs="Arial"/>
        </w:rPr>
      </w:pPr>
      <w:r w:rsidRPr="00C24CAB">
        <w:rPr>
          <w:rFonts w:ascii="Arial" w:hAnsi="Arial" w:cs="Arial"/>
        </w:rPr>
        <w:t>('191', '7', 0, 0)</w:t>
      </w:r>
    </w:p>
    <w:p w14:paraId="4B59D7FC" w14:textId="77777777" w:rsidR="00DB74A9" w:rsidRPr="00C24CAB" w:rsidRDefault="00DB74A9" w:rsidP="009E53C2">
      <w:pPr>
        <w:spacing w:after="0"/>
        <w:rPr>
          <w:rFonts w:ascii="Arial" w:hAnsi="Arial" w:cs="Arial"/>
        </w:rPr>
      </w:pPr>
      <w:r w:rsidRPr="00C24CAB">
        <w:rPr>
          <w:rFonts w:ascii="Arial" w:hAnsi="Arial" w:cs="Arial"/>
        </w:rPr>
        <w:t>('191', '7', 200, 1)</w:t>
      </w:r>
    </w:p>
    <w:p w14:paraId="50BFB5B0" w14:textId="77777777" w:rsidR="00DB74A9" w:rsidRPr="00C24CAB" w:rsidRDefault="00DB74A9" w:rsidP="009E53C2">
      <w:pPr>
        <w:spacing w:after="0"/>
        <w:rPr>
          <w:rFonts w:ascii="Arial" w:hAnsi="Arial" w:cs="Arial"/>
        </w:rPr>
      </w:pPr>
      <w:r w:rsidRPr="00C24CAB">
        <w:rPr>
          <w:rFonts w:ascii="Arial" w:hAnsi="Arial" w:cs="Arial"/>
        </w:rPr>
        <w:t>('7', '191', 200, 2)</w:t>
      </w:r>
    </w:p>
    <w:p w14:paraId="65AA044A" w14:textId="77777777" w:rsidR="00DB74A9" w:rsidRPr="00C24CAB" w:rsidRDefault="00DB74A9" w:rsidP="009E53C2">
      <w:pPr>
        <w:spacing w:after="0"/>
        <w:rPr>
          <w:rFonts w:ascii="Arial" w:hAnsi="Arial" w:cs="Arial"/>
        </w:rPr>
      </w:pPr>
    </w:p>
    <w:p w14:paraId="4673858A" w14:textId="77777777" w:rsidR="00F64D05" w:rsidRPr="00C24CAB" w:rsidRDefault="009E53C2" w:rsidP="009E53C2">
      <w:pPr>
        <w:spacing w:after="0"/>
        <w:rPr>
          <w:rFonts w:ascii="Arial" w:hAnsi="Arial" w:cs="Arial"/>
          <w:color w:val="FF0000"/>
        </w:rPr>
      </w:pPr>
      <w:r w:rsidRPr="00C24CAB">
        <w:rPr>
          <w:rFonts w:ascii="Arial" w:hAnsi="Arial" w:cs="Arial"/>
          <w:color w:val="FF0000"/>
        </w:rPr>
        <w:t xml:space="preserve">0 </w:t>
      </w:r>
      <w:r w:rsidRPr="00C24CAB">
        <w:rPr>
          <w:rFonts w:ascii="Arial" w:hAnsi="Arial" w:cs="Arial"/>
        </w:rPr>
        <w:t>: Quit</w:t>
      </w:r>
    </w:p>
    <w:p w14:paraId="58D6E63C" w14:textId="77777777" w:rsidR="009E53C2" w:rsidRPr="00C24CAB" w:rsidRDefault="009E53C2" w:rsidP="009E53C2">
      <w:pPr>
        <w:spacing w:after="0"/>
        <w:rPr>
          <w:rFonts w:ascii="Arial" w:hAnsi="Arial" w:cs="Arial"/>
        </w:rPr>
      </w:pPr>
      <w:r w:rsidRPr="00C24CAB">
        <w:rPr>
          <w:rFonts w:ascii="Arial" w:hAnsi="Arial" w:cs="Arial"/>
        </w:rPr>
        <w:t>Thank you for using Smart Wallet</w:t>
      </w:r>
    </w:p>
    <w:p w14:paraId="474B633D" w14:textId="77777777" w:rsidR="00C24CAB" w:rsidRPr="00C24CAB" w:rsidRDefault="009E53C2" w:rsidP="009E53C2">
      <w:pPr>
        <w:spacing w:after="0"/>
        <w:rPr>
          <w:rFonts w:ascii="Arial" w:hAnsi="Arial" w:cs="Arial"/>
        </w:rPr>
      </w:pPr>
      <w:r w:rsidRPr="00C24CAB">
        <w:rPr>
          <w:rFonts w:ascii="Arial" w:hAnsi="Arial" w:cs="Arial"/>
        </w:rPr>
        <w:t>by Jeffrey Murray</w:t>
      </w:r>
    </w:p>
    <w:p w14:paraId="322AF407" w14:textId="77777777" w:rsidR="00C24CAB" w:rsidRPr="00C24CAB" w:rsidRDefault="00C24CAB">
      <w:pPr>
        <w:rPr>
          <w:rFonts w:ascii="Arial" w:hAnsi="Arial" w:cs="Arial"/>
        </w:rPr>
      </w:pPr>
      <w:r w:rsidRPr="00C24CAB">
        <w:rPr>
          <w:rFonts w:ascii="Arial" w:hAnsi="Arial" w:cs="Arial"/>
        </w:rPr>
        <w:br w:type="page"/>
      </w:r>
    </w:p>
    <w:p w14:paraId="34E0745B" w14:textId="77777777" w:rsidR="009E53C2" w:rsidRPr="00C24CAB" w:rsidRDefault="00CE3879" w:rsidP="009E53C2">
      <w:pPr>
        <w:spacing w:after="0"/>
        <w:rPr>
          <w:rFonts w:ascii="Arial" w:hAnsi="Arial" w:cs="Arial"/>
        </w:rPr>
      </w:pPr>
      <w:r w:rsidRPr="00C24CAB">
        <w:rPr>
          <w:rFonts w:ascii="Arial" w:hAnsi="Arial" w:cs="Arial"/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47E74B25" wp14:editId="0F3AA64F">
            <wp:simplePos x="0" y="0"/>
            <wp:positionH relativeFrom="column">
              <wp:posOffset>3657600</wp:posOffset>
            </wp:positionH>
            <wp:positionV relativeFrom="paragraph">
              <wp:posOffset>133985</wp:posOffset>
            </wp:positionV>
            <wp:extent cx="3482636" cy="5124450"/>
            <wp:effectExtent l="0" t="0" r="3810" b="0"/>
            <wp:wrapTight wrapText="bothSides">
              <wp:wrapPolygon edited="0">
                <wp:start x="0" y="0"/>
                <wp:lineTo x="0" y="21520"/>
                <wp:lineTo x="21505" y="21520"/>
                <wp:lineTo x="21505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2636" cy="5124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24CAB" w:rsidRPr="00C24CAB">
        <w:rPr>
          <w:rFonts w:ascii="Arial" w:hAnsi="Arial" w:cs="Arial"/>
          <w:noProof/>
        </w:rPr>
        <w:drawing>
          <wp:inline distT="0" distB="0" distL="0" distR="0" wp14:anchorId="580ACC56" wp14:editId="314DDC74">
            <wp:extent cx="3532566" cy="63817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30079" cy="6557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C894C" w14:textId="77777777" w:rsidR="00C24CAB" w:rsidRPr="00C24CAB" w:rsidRDefault="00C24CAB" w:rsidP="009E53C2">
      <w:pPr>
        <w:spacing w:after="0"/>
        <w:rPr>
          <w:rFonts w:ascii="Arial" w:hAnsi="Arial" w:cs="Arial"/>
        </w:rPr>
      </w:pPr>
    </w:p>
    <w:p w14:paraId="248BF1F7" w14:textId="77777777" w:rsidR="00C24CAB" w:rsidRPr="00C24CAB" w:rsidRDefault="00C24CAB" w:rsidP="009E53C2">
      <w:pPr>
        <w:spacing w:after="0"/>
        <w:rPr>
          <w:rFonts w:ascii="Arial" w:hAnsi="Arial" w:cs="Arial"/>
        </w:rPr>
      </w:pPr>
      <w:r w:rsidRPr="00C24CAB">
        <w:rPr>
          <w:rFonts w:ascii="Arial" w:hAnsi="Arial" w:cs="Arial"/>
        </w:rPr>
        <w:t xml:space="preserve">Picture proof working console. This is a demo where Chris has sent me a request to sync wallets </w:t>
      </w:r>
    </w:p>
    <w:p w14:paraId="27CE63E7" w14:textId="77777777" w:rsidR="00C24CAB" w:rsidRPr="00C24CAB" w:rsidRDefault="00C24CAB" w:rsidP="009E53C2">
      <w:pPr>
        <w:spacing w:after="0"/>
        <w:rPr>
          <w:rFonts w:ascii="Arial" w:hAnsi="Arial" w:cs="Arial"/>
          <w:color w:val="4472C4" w:themeColor="accent1"/>
        </w:rPr>
      </w:pPr>
      <w:r w:rsidRPr="00C24CAB">
        <w:rPr>
          <w:rFonts w:ascii="Arial" w:hAnsi="Arial" w:cs="Arial"/>
          <w:color w:val="4472C4" w:themeColor="accent1"/>
        </w:rPr>
        <w:t>AE28B6CEBDBBFCF2D3CF029FBC22F968</w:t>
      </w:r>
    </w:p>
    <w:p w14:paraId="33DB6039" w14:textId="77777777" w:rsidR="00C24CAB" w:rsidRPr="00C24CAB" w:rsidRDefault="00C24CAB" w:rsidP="009E53C2">
      <w:pPr>
        <w:spacing w:after="0"/>
        <w:rPr>
          <w:rFonts w:ascii="Arial" w:hAnsi="Arial" w:cs="Arial"/>
        </w:rPr>
      </w:pPr>
      <w:r w:rsidRPr="00C24CAB">
        <w:rPr>
          <w:rFonts w:ascii="Arial" w:hAnsi="Arial" w:cs="Arial"/>
        </w:rPr>
        <w:t>And a token with $200!</w:t>
      </w:r>
    </w:p>
    <w:p w14:paraId="0207333E" w14:textId="77777777" w:rsidR="00C24CAB" w:rsidRPr="00C24CAB" w:rsidRDefault="00C24CAB" w:rsidP="009E53C2">
      <w:pPr>
        <w:spacing w:after="0"/>
        <w:rPr>
          <w:rFonts w:ascii="Arial" w:hAnsi="Arial" w:cs="Arial"/>
        </w:rPr>
      </w:pPr>
      <w:r w:rsidRPr="00C24CAB">
        <w:rPr>
          <w:rFonts w:ascii="Arial" w:hAnsi="Arial" w:cs="Arial"/>
          <w:color w:val="4472C4" w:themeColor="accent1"/>
        </w:rPr>
        <w:t>168D295CA09F159C93A74B83EE5716F5</w:t>
      </w:r>
    </w:p>
    <w:p w14:paraId="69457E67" w14:textId="77777777" w:rsidR="00865FC0" w:rsidRPr="00C24CAB" w:rsidRDefault="00865FC0" w:rsidP="009E53C2">
      <w:pPr>
        <w:spacing w:after="0"/>
        <w:rPr>
          <w:rFonts w:ascii="Arial" w:hAnsi="Arial" w:cs="Arial"/>
        </w:rPr>
      </w:pPr>
    </w:p>
    <w:p w14:paraId="2A0F2E0E" w14:textId="77777777" w:rsidR="00C24CAB" w:rsidRPr="00C24CAB" w:rsidRDefault="00C24CAB" w:rsidP="009E53C2">
      <w:pPr>
        <w:spacing w:after="0"/>
        <w:rPr>
          <w:rFonts w:ascii="Arial" w:hAnsi="Arial" w:cs="Arial"/>
        </w:rPr>
      </w:pPr>
    </w:p>
    <w:p w14:paraId="2366AA80" w14:textId="77777777" w:rsidR="00C24CAB" w:rsidRPr="00C24CAB" w:rsidRDefault="00C24CAB" w:rsidP="009E53C2">
      <w:pPr>
        <w:spacing w:after="0"/>
        <w:rPr>
          <w:rFonts w:ascii="Arial" w:hAnsi="Arial" w:cs="Arial"/>
        </w:rPr>
      </w:pPr>
    </w:p>
    <w:p w14:paraId="34A7BB0E" w14:textId="77777777" w:rsidR="00C24CAB" w:rsidRDefault="00C24CAB" w:rsidP="009E53C2">
      <w:pPr>
        <w:spacing w:after="0"/>
        <w:rPr>
          <w:rFonts w:ascii="Arial" w:hAnsi="Arial" w:cs="Arial"/>
        </w:rPr>
      </w:pPr>
    </w:p>
    <w:p w14:paraId="21BFD7A9" w14:textId="77777777" w:rsidR="00CE3879" w:rsidRDefault="00CE3879" w:rsidP="009E53C2">
      <w:pPr>
        <w:spacing w:after="0"/>
        <w:rPr>
          <w:rFonts w:ascii="Arial" w:hAnsi="Arial" w:cs="Arial"/>
        </w:rPr>
      </w:pPr>
    </w:p>
    <w:p w14:paraId="57C1447C" w14:textId="77777777" w:rsidR="00CE3879" w:rsidRDefault="00CE3879" w:rsidP="009E53C2">
      <w:pPr>
        <w:spacing w:after="0"/>
        <w:rPr>
          <w:rFonts w:ascii="Arial" w:hAnsi="Arial" w:cs="Arial"/>
        </w:rPr>
      </w:pPr>
    </w:p>
    <w:p w14:paraId="2C6D3DF0" w14:textId="77777777" w:rsidR="00CE3879" w:rsidRDefault="00CE3879" w:rsidP="009E53C2">
      <w:pPr>
        <w:spacing w:after="0"/>
        <w:rPr>
          <w:rFonts w:ascii="Arial" w:hAnsi="Arial" w:cs="Arial"/>
        </w:rPr>
      </w:pPr>
    </w:p>
    <w:p w14:paraId="75EDE172" w14:textId="77777777" w:rsidR="00CE3879" w:rsidRDefault="00CE3879" w:rsidP="00CE3879">
      <w:pPr>
        <w:rPr>
          <w:rFonts w:ascii="Arial" w:hAnsi="Arial" w:cs="Arial"/>
        </w:rPr>
      </w:pPr>
    </w:p>
    <w:p w14:paraId="41EEDAA2" w14:textId="77777777" w:rsidR="00CE3879" w:rsidRDefault="00CE3879" w:rsidP="00CE3879">
      <w:pPr>
        <w:rPr>
          <w:rFonts w:ascii="Arial" w:hAnsi="Arial" w:cs="Arial"/>
        </w:rPr>
      </w:pPr>
      <w:r>
        <w:rPr>
          <w:rFonts w:ascii="Arial" w:hAnsi="Arial" w:cs="Arial"/>
        </w:rPr>
        <w:t>2 Vulnerabilities with this application</w:t>
      </w:r>
    </w:p>
    <w:p w14:paraId="03465B63" w14:textId="77777777" w:rsidR="00CE3879" w:rsidRDefault="00CE3879" w:rsidP="00CE3879">
      <w:pPr>
        <w:rPr>
          <w:rFonts w:ascii="Arial" w:hAnsi="Arial" w:cs="Arial"/>
        </w:rPr>
      </w:pPr>
      <w:r>
        <w:rPr>
          <w:rFonts w:ascii="Arial" w:hAnsi="Arial" w:cs="Arial"/>
        </w:rPr>
        <w:t>First, Relay attacks can be used to send sync wallet requests. This would be corrected by comparing the counter to the main_counter in the program, for any counter == m_count increments ++m_count. The new tokens counter &gt; m_count to accept them as valid tokens.</w:t>
      </w:r>
    </w:p>
    <w:p w14:paraId="3D2C92F9" w14:textId="77777777" w:rsidR="00865FC0" w:rsidRDefault="00865FC0" w:rsidP="00CE3879">
      <w:pPr>
        <w:rPr>
          <w:rFonts w:ascii="Arial" w:hAnsi="Arial" w:cs="Arial"/>
        </w:rPr>
      </w:pPr>
    </w:p>
    <w:p w14:paraId="720F222A" w14:textId="77777777" w:rsidR="00865FC0" w:rsidRDefault="00865FC0" w:rsidP="00CE3879">
      <w:pPr>
        <w:rPr>
          <w:rFonts w:ascii="Arial" w:hAnsi="Arial" w:cs="Arial"/>
        </w:rPr>
      </w:pPr>
    </w:p>
    <w:p w14:paraId="499E8F95" w14:textId="77777777" w:rsidR="00865FC0" w:rsidRDefault="00865FC0" w:rsidP="00CE3879">
      <w:pPr>
        <w:rPr>
          <w:rFonts w:ascii="Arial" w:hAnsi="Arial" w:cs="Arial"/>
        </w:rPr>
      </w:pPr>
    </w:p>
    <w:p w14:paraId="62F71760" w14:textId="77777777" w:rsidR="00865FC0" w:rsidRDefault="00865FC0" w:rsidP="00CE3879">
      <w:pPr>
        <w:rPr>
          <w:rFonts w:ascii="Arial" w:hAnsi="Arial" w:cs="Arial"/>
        </w:rPr>
      </w:pPr>
    </w:p>
    <w:p w14:paraId="3C48AC52" w14:textId="77777777" w:rsidR="00865FC0" w:rsidRDefault="00865FC0" w:rsidP="00CE3879">
      <w:pPr>
        <w:rPr>
          <w:rFonts w:ascii="Arial" w:hAnsi="Arial" w:cs="Arial"/>
        </w:rPr>
      </w:pPr>
    </w:p>
    <w:p w14:paraId="4B079596" w14:textId="77777777" w:rsidR="00865FC0" w:rsidRDefault="00865FC0" w:rsidP="00CE3879">
      <w:pPr>
        <w:rPr>
          <w:rFonts w:ascii="Arial" w:hAnsi="Arial" w:cs="Arial"/>
        </w:rPr>
      </w:pPr>
    </w:p>
    <w:p w14:paraId="7D02867D" w14:textId="77777777" w:rsidR="00865FC0" w:rsidRDefault="00865FC0" w:rsidP="00CE3879">
      <w:pPr>
        <w:rPr>
          <w:rFonts w:ascii="Arial" w:hAnsi="Arial" w:cs="Arial"/>
        </w:rPr>
      </w:pPr>
    </w:p>
    <w:p w14:paraId="64EE51EF" w14:textId="77777777" w:rsidR="00865FC0" w:rsidRDefault="00865FC0" w:rsidP="00CE3879">
      <w:pPr>
        <w:rPr>
          <w:rFonts w:ascii="Arial" w:hAnsi="Arial" w:cs="Arial"/>
        </w:rPr>
      </w:pPr>
    </w:p>
    <w:p w14:paraId="25CA26A7" w14:textId="77777777" w:rsidR="00865FC0" w:rsidRDefault="00865FC0" w:rsidP="00CE3879">
      <w:pPr>
        <w:rPr>
          <w:rFonts w:ascii="Arial" w:hAnsi="Arial" w:cs="Arial"/>
        </w:rPr>
      </w:pPr>
    </w:p>
    <w:p w14:paraId="57398C90" w14:textId="77777777" w:rsidR="00CE3879" w:rsidRDefault="00865FC0" w:rsidP="00CE3879">
      <w:pPr>
        <w:rPr>
          <w:rFonts w:ascii="Arial" w:hAnsi="Arial" w:cs="Arial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3293BDCB" wp14:editId="68E4E405">
            <wp:simplePos x="0" y="0"/>
            <wp:positionH relativeFrom="column">
              <wp:posOffset>3409950</wp:posOffset>
            </wp:positionH>
            <wp:positionV relativeFrom="paragraph">
              <wp:posOffset>6985</wp:posOffset>
            </wp:positionV>
            <wp:extent cx="3200400" cy="2282952"/>
            <wp:effectExtent l="0" t="0" r="0" b="3175"/>
            <wp:wrapTight wrapText="bothSides">
              <wp:wrapPolygon edited="0">
                <wp:start x="0" y="0"/>
                <wp:lineTo x="0" y="21450"/>
                <wp:lineTo x="21471" y="21450"/>
                <wp:lineTo x="21471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22829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E3879">
        <w:rPr>
          <w:rFonts w:ascii="Arial" w:hAnsi="Arial" w:cs="Arial"/>
        </w:rPr>
        <w:t>Second, there is an admin function available “-1” into console page that can allow any encrypted EMD with the current SID to input money Ex.</w:t>
      </w:r>
      <w:r>
        <w:rPr>
          <w:rFonts w:ascii="Arial" w:hAnsi="Arial" w:cs="Arial"/>
        </w:rPr>
        <w:t xml:space="preserve"> I input Chris’s SID in, input token given to us on canvas, $119 is added to my account. No sync, token, or any secure transmission required.</w:t>
      </w:r>
    </w:p>
    <w:p w14:paraId="55D25D7B" w14:textId="77777777" w:rsidR="00C24CAB" w:rsidRDefault="00865FC0" w:rsidP="00CE3879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ird, another security issue is that there is no login or verification to prove that you are Chris or SID 1941191. I can become Tim SID: </w:t>
      </w:r>
      <w:r w:rsidRPr="00865FC0">
        <w:rPr>
          <w:rFonts w:ascii="Arial" w:hAnsi="Arial" w:cs="Arial"/>
        </w:rPr>
        <w:t>1941193</w:t>
      </w:r>
      <w:r>
        <w:rPr>
          <w:rFonts w:ascii="Arial" w:hAnsi="Arial" w:cs="Arial"/>
        </w:rPr>
        <w:t>. With easy I can accept tokens as these users just by knowing their SID. This would be very problematic in the real world. Optionally creating a UW net ID login that would fetch their credentials from UW would be satisfactory authentication.</w:t>
      </w:r>
    </w:p>
    <w:p w14:paraId="02592A7A" w14:textId="77777777" w:rsidR="00865FC0" w:rsidRPr="00C24CAB" w:rsidRDefault="00865FC0" w:rsidP="00CE3879">
      <w:pPr>
        <w:rPr>
          <w:rFonts w:ascii="Arial" w:hAnsi="Arial" w:cs="Arial"/>
        </w:rPr>
      </w:pPr>
      <w:r>
        <w:rPr>
          <w:rFonts w:ascii="Arial" w:hAnsi="Arial" w:cs="Arial"/>
        </w:rPr>
        <w:t>Final</w:t>
      </w:r>
      <w:r w:rsidR="00640C23">
        <w:rPr>
          <w:rFonts w:ascii="Arial" w:hAnsi="Arial" w:cs="Arial"/>
        </w:rPr>
        <w:t xml:space="preserve"> Test ** PASSED ** Using two windows of my program to pass tokens back and forth to test how my program handles two wallets real time encryption and decryptio</w:t>
      </w:r>
      <w:bookmarkStart w:id="0" w:name="_GoBack"/>
      <w:bookmarkEnd w:id="0"/>
      <w:r w:rsidR="00640C23">
        <w:rPr>
          <w:rFonts w:ascii="Arial" w:hAnsi="Arial" w:cs="Arial"/>
        </w:rPr>
        <w:t>n.</w:t>
      </w:r>
    </w:p>
    <w:sectPr w:rsidR="00865FC0" w:rsidRPr="00C24CAB" w:rsidSect="00F64D05">
      <w:headerReference w:type="default" r:id="rId10"/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07428C" w14:textId="77777777" w:rsidR="00247CAC" w:rsidRDefault="00247CAC" w:rsidP="00F64D05">
      <w:pPr>
        <w:spacing w:after="0" w:line="240" w:lineRule="auto"/>
      </w:pPr>
      <w:r>
        <w:separator/>
      </w:r>
    </w:p>
  </w:endnote>
  <w:endnote w:type="continuationSeparator" w:id="0">
    <w:p w14:paraId="157FBDF4" w14:textId="77777777" w:rsidR="00247CAC" w:rsidRDefault="00247CAC" w:rsidP="00F64D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C9A9EA" w14:textId="77777777" w:rsidR="00247CAC" w:rsidRDefault="00247CAC" w:rsidP="00F64D05">
      <w:pPr>
        <w:spacing w:after="0" w:line="240" w:lineRule="auto"/>
      </w:pPr>
      <w:r>
        <w:separator/>
      </w:r>
    </w:p>
  </w:footnote>
  <w:footnote w:type="continuationSeparator" w:id="0">
    <w:p w14:paraId="12F9BCB8" w14:textId="77777777" w:rsidR="00247CAC" w:rsidRDefault="00247CAC" w:rsidP="00F64D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7244E3" w14:textId="77777777" w:rsidR="009E53C2" w:rsidRDefault="009E53C2">
    <w:pPr>
      <w:pStyle w:val="Header"/>
    </w:pPr>
    <w:r w:rsidRPr="009E53C2">
      <w:rPr>
        <w:color w:val="FF0000"/>
      </w:rPr>
      <w:t>User Input</w:t>
    </w:r>
    <w:r>
      <w:t xml:space="preserve">      </w:t>
    </w:r>
    <w:r w:rsidRPr="009E53C2">
      <w:rPr>
        <w:color w:val="4472C4" w:themeColor="accent1"/>
      </w:rPr>
      <w:t>Notifications</w:t>
    </w:r>
    <w:r>
      <w:rPr>
        <w:color w:val="4472C4" w:themeColor="accent1"/>
      </w:rPr>
      <w:tab/>
    </w:r>
    <w:r w:rsidR="00802609">
      <w:rPr>
        <w:color w:val="4472C4" w:themeColor="accent1"/>
      </w:rPr>
      <w:t xml:space="preserve">                      </w:t>
    </w:r>
    <w:r w:rsidR="00112E0F" w:rsidRPr="00112E0F">
      <w:t>Smart Wallet</w:t>
    </w:r>
    <w:r w:rsidR="00802609">
      <w:t xml:space="preserve"> – Sample Output</w:t>
    </w:r>
    <w:r>
      <w:rPr>
        <w:color w:val="4472C4" w:themeColor="accent1"/>
      </w:rPr>
      <w:tab/>
    </w:r>
    <w:r w:rsidR="00802609">
      <w:t>Jeffrey Murra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3A4EEE"/>
    <w:multiLevelType w:val="hybridMultilevel"/>
    <w:tmpl w:val="A3BCD9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wtTQ2MTA2MTGwMDRX0lEKTi0uzszPAykwqgUAY5yxhSwAAAA="/>
  </w:docVars>
  <w:rsids>
    <w:rsidRoot w:val="00F64D05"/>
    <w:rsid w:val="00112E0F"/>
    <w:rsid w:val="00137ED5"/>
    <w:rsid w:val="00247CAC"/>
    <w:rsid w:val="00401B73"/>
    <w:rsid w:val="00640C23"/>
    <w:rsid w:val="007B667B"/>
    <w:rsid w:val="00802609"/>
    <w:rsid w:val="00865FC0"/>
    <w:rsid w:val="008900E5"/>
    <w:rsid w:val="009E53C2"/>
    <w:rsid w:val="00AA05C5"/>
    <w:rsid w:val="00C24CAB"/>
    <w:rsid w:val="00CE3879"/>
    <w:rsid w:val="00DB74A9"/>
    <w:rsid w:val="00F64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D0CC36"/>
  <w15:chartTrackingRefBased/>
  <w15:docId w15:val="{BABD044F-DC3D-407D-BF90-E59D26EDB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64D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4D05"/>
  </w:style>
  <w:style w:type="paragraph" w:styleId="Footer">
    <w:name w:val="footer"/>
    <w:basedOn w:val="Normal"/>
    <w:link w:val="FooterChar"/>
    <w:uiPriority w:val="99"/>
    <w:unhideWhenUsed/>
    <w:rsid w:val="00F64D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4D05"/>
  </w:style>
  <w:style w:type="paragraph" w:styleId="ListParagraph">
    <w:name w:val="List Paragraph"/>
    <w:basedOn w:val="Normal"/>
    <w:uiPriority w:val="34"/>
    <w:qFormat/>
    <w:rsid w:val="00CE38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1</Pages>
  <Words>427</Words>
  <Characters>243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rey E Murray Jr</dc:creator>
  <cp:keywords/>
  <dc:description/>
  <cp:lastModifiedBy>Jeffrey E Murray Jr</cp:lastModifiedBy>
  <cp:revision>4</cp:revision>
  <cp:lastPrinted>2019-03-04T01:04:00Z</cp:lastPrinted>
  <dcterms:created xsi:type="dcterms:W3CDTF">2019-03-03T04:02:00Z</dcterms:created>
  <dcterms:modified xsi:type="dcterms:W3CDTF">2019-03-04T01:05:00Z</dcterms:modified>
</cp:coreProperties>
</file>